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70E4" w:rsidRDefault="007E6EBA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68E0D7" wp14:editId="178644B1">
                <wp:simplePos x="0" y="0"/>
                <wp:positionH relativeFrom="column">
                  <wp:posOffset>-1161415</wp:posOffset>
                </wp:positionH>
                <wp:positionV relativeFrom="paragraph">
                  <wp:posOffset>2223439</wp:posOffset>
                </wp:positionV>
                <wp:extent cx="7417123" cy="7335051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17123" cy="7335051"/>
                        </a:xfrm>
                        <a:custGeom>
                          <a:avLst/>
                          <a:gdLst>
                            <a:gd name="connsiteX0" fmla="*/ 0 w 7416800"/>
                            <a:gd name="connsiteY0" fmla="*/ 0 h 4679315"/>
                            <a:gd name="connsiteX1" fmla="*/ 7416800 w 7416800"/>
                            <a:gd name="connsiteY1" fmla="*/ 0 h 4679315"/>
                            <a:gd name="connsiteX2" fmla="*/ 7416800 w 7416800"/>
                            <a:gd name="connsiteY2" fmla="*/ 4679315 h 4679315"/>
                            <a:gd name="connsiteX3" fmla="*/ 0 w 7416800"/>
                            <a:gd name="connsiteY3" fmla="*/ 4679315 h 4679315"/>
                            <a:gd name="connsiteX4" fmla="*/ 0 w 7416800"/>
                            <a:gd name="connsiteY4" fmla="*/ 0 h 4679315"/>
                            <a:gd name="connsiteX0" fmla="*/ 0 w 7416800"/>
                            <a:gd name="connsiteY0" fmla="*/ 2655736 h 7335051"/>
                            <a:gd name="connsiteX1" fmla="*/ 7416800 w 7416800"/>
                            <a:gd name="connsiteY1" fmla="*/ 0 h 7335051"/>
                            <a:gd name="connsiteX2" fmla="*/ 7416800 w 7416800"/>
                            <a:gd name="connsiteY2" fmla="*/ 7335051 h 7335051"/>
                            <a:gd name="connsiteX3" fmla="*/ 0 w 7416800"/>
                            <a:gd name="connsiteY3" fmla="*/ 7335051 h 7335051"/>
                            <a:gd name="connsiteX4" fmla="*/ 0 w 7416800"/>
                            <a:gd name="connsiteY4" fmla="*/ 2655736 h 7335051"/>
                            <a:gd name="connsiteX0" fmla="*/ 0 w 7416800"/>
                            <a:gd name="connsiteY0" fmla="*/ 612205 h 7335051"/>
                            <a:gd name="connsiteX1" fmla="*/ 7416800 w 7416800"/>
                            <a:gd name="connsiteY1" fmla="*/ 0 h 7335051"/>
                            <a:gd name="connsiteX2" fmla="*/ 7416800 w 7416800"/>
                            <a:gd name="connsiteY2" fmla="*/ 7335051 h 7335051"/>
                            <a:gd name="connsiteX3" fmla="*/ 0 w 7416800"/>
                            <a:gd name="connsiteY3" fmla="*/ 7335051 h 7335051"/>
                            <a:gd name="connsiteX4" fmla="*/ 0 w 7416800"/>
                            <a:gd name="connsiteY4" fmla="*/ 612205 h 733505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416800" h="7335051">
                              <a:moveTo>
                                <a:pt x="0" y="612205"/>
                              </a:moveTo>
                              <a:lnTo>
                                <a:pt x="7416800" y="0"/>
                              </a:lnTo>
                              <a:lnTo>
                                <a:pt x="7416800" y="7335051"/>
                              </a:lnTo>
                              <a:lnTo>
                                <a:pt x="0" y="7335051"/>
                              </a:lnTo>
                              <a:lnTo>
                                <a:pt x="0" y="6122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3A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5102D" id="Rectangle 30" o:spid="_x0000_s1026" style="position:absolute;margin-left:-91.45pt;margin-top:175.05pt;width:584.05pt;height:577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416800,73350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" path="m,612205l7416800,r,7335051l,7335051,,612205xe" fillcolor="#3d3a3e" stroked="f" strokeweight="1pt">
                <v:stroke joinstyle="miter"/>
                <v:path arrowok="t" o:connecttype="custom" o:connectlocs="0,612205;7417123,0;7417123,7335051;0,7335051;0,612205" o:connectangles="0,0,0,0,0"/>
              </v:shape>
            </w:pict>
          </mc:Fallback>
        </mc:AlternateContent>
      </w:r>
      <w:permStart w:id="1367764977" w:edGrp="everyone"/>
      <w:r w:rsidR="00530B3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D0DA2A6" wp14:editId="0F25B0D8">
                <wp:simplePos x="0" y="0"/>
                <wp:positionH relativeFrom="column">
                  <wp:posOffset>-1168400</wp:posOffset>
                </wp:positionH>
                <wp:positionV relativeFrom="paragraph">
                  <wp:posOffset>-120015</wp:posOffset>
                </wp:positionV>
                <wp:extent cx="7419975" cy="3037205"/>
                <wp:effectExtent l="0" t="0" r="9525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19975" cy="3037205"/>
                        </a:xfrm>
                        <a:prstGeom prst="rect">
                          <a:avLst/>
                        </a:prstGeom>
                        <a:blipFill dpi="0" rotWithShape="1">
                          <a:blip r:embed="rId7"/>
                          <a:srcRect/>
                          <a:stretch>
                            <a:fillRect t="-39797" r="-580" b="-23759"/>
                          </a:stretch>
                        </a:blipFill>
                        <a:ln w="317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1723FE" id="Rectangle 20" o:spid="_x0000_s1026" style="position:absolute;margin-left:-92pt;margin-top:-9.45pt;width:584.25pt;height:239.1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" stroked="f" strokeweight="2.5pt">
                <v:fill r:id="rId8" o:title="" recolor="t" rotate="t" type="frame"/>
              </v:rect>
            </w:pict>
          </mc:Fallback>
        </mc:AlternateContent>
      </w:r>
      <w:r w:rsidR="008508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-626110</wp:posOffset>
                </wp:positionH>
                <wp:positionV relativeFrom="paragraph">
                  <wp:posOffset>5638597</wp:posOffset>
                </wp:positionV>
                <wp:extent cx="52192" cy="2495253"/>
                <wp:effectExtent l="0" t="0" r="5080" b="6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2192" cy="24952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E36B21" id="Rectangle 1" o:spid="_x0000_s1026" style="position:absolute;margin-left:-49.3pt;margin-top:444pt;width:4.1pt;height:196.5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" fillcolor="white [3212]" stroked="f" strokeweight="1pt"/>
            </w:pict>
          </mc:Fallback>
        </mc:AlternateContent>
      </w:r>
      <w:r w:rsidR="008508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F3B4ADB" wp14:editId="30B39065">
                <wp:simplePos x="0" y="0"/>
                <wp:positionH relativeFrom="margin">
                  <wp:posOffset>-227965</wp:posOffset>
                </wp:positionH>
                <wp:positionV relativeFrom="paragraph">
                  <wp:posOffset>5590367</wp:posOffset>
                </wp:positionV>
                <wp:extent cx="5922645" cy="257429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2645" cy="2574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6253E" w:rsidRPr="008508BD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ermStart w:id="1415461500" w:edGrp="everyone"/>
                            <w:r w:rsidRPr="008508B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Description</w:t>
                            </w:r>
                          </w:p>
                          <w:p w:rsidR="0016253E" w:rsidRPr="008508BD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  <w:p w:rsidR="0016253E" w:rsidRPr="008508B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:rsidR="0016253E" w:rsidRPr="008508B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>Nunc viverra imperdiet enim. Fusce est. Vivamus a tellus.</w:t>
                            </w:r>
                          </w:p>
                          <w:p w:rsidR="0016253E" w:rsidRPr="008508B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 xml:space="preserve">Pellentesque habitant morbi tristique senectus et netus et malesuada fames ac turpis egestas. Proin pharetra nonummy pede. Mauris et orci. </w:t>
                            </w:r>
                          </w:p>
                          <w:p w:rsidR="0016253E" w:rsidRPr="008508B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</w:p>
                          <w:p w:rsidR="0016253E" w:rsidRPr="008508B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>Aenean nec lorem. In porttitor. Donec laoreet nonummy augue.Suspendisse dui purus, scelerisque at, vulputate vitae, pretium mattis, nunc. Mauris eget neque at sem venenatis eleifend. Ut nonummy.</w:t>
                            </w:r>
                          </w:p>
                          <w:p w:rsidR="0016253E" w:rsidRPr="008508B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</w:p>
                          <w:p w:rsidR="0016253E" w:rsidRPr="008508BD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:rsidR="0016253E" w:rsidRPr="008508BD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>Nunc viverra imperdiet enim. Fusce est. Vivamus a tellus.</w:t>
                            </w:r>
                          </w:p>
                          <w:p w:rsidR="0016253E" w:rsidRPr="008508BD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 xml:space="preserve">Pellentesque habitant morbi tristique senectus </w:t>
                            </w:r>
                          </w:p>
                          <w:permEnd w:id="1415461500"/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B4ADB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-17.95pt;margin-top:440.2pt;width:466.35pt;height:202.7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" filled="f" stroked="f" strokeweight="1pt">
                <v:textbox>
                  <w:txbxContent>
                    <w:p w:rsidR="0016253E" w:rsidRPr="008508BD" w:rsidRDefault="0016253E">
                      <w:pPr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ermStart w:id="1415461500" w:edGrp="everyone"/>
                      <w:r w:rsidRPr="008508BD">
                        <w:rPr>
                          <w:rFonts w:ascii="Arial" w:hAnsi="Arial" w:cs="Arial"/>
                          <w:color w:val="FFFFFF" w:themeColor="background1"/>
                        </w:rPr>
                        <w:t>Description</w:t>
                      </w:r>
                    </w:p>
                    <w:p w:rsidR="0016253E" w:rsidRPr="008508BD" w:rsidRDefault="0016253E">
                      <w:pPr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</w:p>
                    <w:p w:rsidR="0016253E" w:rsidRPr="008508B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8508B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:rsidR="0016253E" w:rsidRPr="008508B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8508B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>Nunc viverra imperdiet enim. Fusce est. Vivamus a tellus.</w:t>
                      </w:r>
                    </w:p>
                    <w:p w:rsidR="0016253E" w:rsidRPr="008508B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8508B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 xml:space="preserve">Pellentesque habitant morbi tristique senectus et netus et malesuada fames ac turpis egestas. Proin pharetra nonummy pede. Mauris et orci. </w:t>
                      </w:r>
                    </w:p>
                    <w:p w:rsidR="0016253E" w:rsidRPr="008508B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</w:p>
                    <w:p w:rsidR="0016253E" w:rsidRPr="008508B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8508B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>Aenean nec lorem. In porttitor. Donec laoreet nonummy augue.Suspendisse dui purus, scelerisque at, vulputate vitae, pretium mattis, nunc. Mauris eget neque at sem venenatis eleifend. Ut nonummy.</w:t>
                      </w:r>
                    </w:p>
                    <w:p w:rsidR="0016253E" w:rsidRPr="008508B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</w:p>
                    <w:p w:rsidR="0016253E" w:rsidRPr="008508BD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8508B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:rsidR="0016253E" w:rsidRPr="008508BD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8508B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>Nunc viverra imperdiet enim. Fusce est. Vivamus a tellus.</w:t>
                      </w:r>
                    </w:p>
                    <w:p w:rsidR="0016253E" w:rsidRPr="008508BD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8508B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 xml:space="preserve">Pellentesque habitant morbi tristique senectus </w:t>
                      </w:r>
                    </w:p>
                    <w:permEnd w:id="1415461500"/>
                    <w:p w:rsidR="0016253E" w:rsidRPr="0016253E" w:rsidRDefault="0016253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GoBack"/>
      <w:bookmarkEnd w:id="0"/>
      <w:r w:rsidR="008508BD">
        <w:rPr>
          <w:noProof/>
          <w:lang w:val="en-CA" w:eastAsia="en-CA"/>
        </w:rPr>
        <w:drawing>
          <wp:anchor distT="0" distB="0" distL="114300" distR="114300" simplePos="0" relativeHeight="251679744" behindDoc="0" locked="0" layoutInCell="1" allowOverlap="1" wp14:anchorId="672536C7" wp14:editId="19B34F9B">
            <wp:simplePos x="0" y="0"/>
            <wp:positionH relativeFrom="margin">
              <wp:posOffset>3489630</wp:posOffset>
            </wp:positionH>
            <wp:positionV relativeFrom="paragraph">
              <wp:posOffset>8901777</wp:posOffset>
            </wp:positionV>
            <wp:extent cx="2211929" cy="381131"/>
            <wp:effectExtent l="0" t="0" r="0" b="381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ogo_black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1929" cy="3811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08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F01A296" wp14:editId="4CC70D96">
                <wp:simplePos x="0" y="0"/>
                <wp:positionH relativeFrom="margin">
                  <wp:posOffset>-768927</wp:posOffset>
                </wp:positionH>
                <wp:positionV relativeFrom="paragraph">
                  <wp:posOffset>8718608</wp:posOffset>
                </wp:positionV>
                <wp:extent cx="3886200" cy="963295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63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6253E" w:rsidRPr="008508BD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ermStart w:id="195191320" w:edGrp="everyone"/>
                            <w:r w:rsidRPr="008508BD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Department</w:t>
                            </w:r>
                          </w:p>
                          <w:p w:rsidR="00544AA9" w:rsidRPr="008508BD" w:rsidRDefault="00544AA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color w:val="CE9F20"/>
                                <w:sz w:val="36"/>
                                <w:szCs w:val="36"/>
                              </w:rPr>
                              <w:t>unbc.ca/</w:t>
                            </w:r>
                            <w:r w:rsidRPr="008508BD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  <w:t>website</w:t>
                            </w:r>
                          </w:p>
                          <w:permEnd w:id="195191320"/>
                          <w:p w:rsidR="00544AA9" w:rsidRPr="00544AA9" w:rsidRDefault="00544AA9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1A296" id="Text Box 27" o:spid="_x0000_s1027" type="#_x0000_t202" style="position:absolute;margin-left:-60.55pt;margin-top:686.5pt;width:306pt;height:75.8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" filled="f" stroked="f" strokeweight=".5pt">
                <v:textbox>
                  <w:txbxContent>
                    <w:p w:rsidR="0016253E" w:rsidRPr="008508BD" w:rsidRDefault="0016253E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permStart w:id="195191320" w:edGrp="everyone"/>
                      <w:r w:rsidRPr="008508BD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Department</w:t>
                      </w:r>
                    </w:p>
                    <w:p w:rsidR="00544AA9" w:rsidRPr="008508BD" w:rsidRDefault="00544AA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</w:pPr>
                      <w:r w:rsidRPr="008508BD">
                        <w:rPr>
                          <w:rFonts w:ascii="Arial" w:hAnsi="Arial" w:cs="Arial"/>
                          <w:color w:val="CE9F20"/>
                          <w:sz w:val="36"/>
                          <w:szCs w:val="36"/>
                        </w:rPr>
                        <w:t>unbc.ca/</w:t>
                      </w:r>
                      <w:r w:rsidRPr="008508BD"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  <w:t>website</w:t>
                      </w:r>
                    </w:p>
                    <w:permEnd w:id="195191320"/>
                    <w:p w:rsidR="00544AA9" w:rsidRPr="00544AA9" w:rsidRDefault="00544AA9">
                      <w:pPr>
                        <w:rPr>
                          <w:sz w:val="48"/>
                          <w:szCs w:val="4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508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B611D12" wp14:editId="27A4EC65">
                <wp:simplePos x="0" y="0"/>
                <wp:positionH relativeFrom="column">
                  <wp:posOffset>-759006</wp:posOffset>
                </wp:positionH>
                <wp:positionV relativeFrom="paragraph">
                  <wp:posOffset>3086191</wp:posOffset>
                </wp:positionV>
                <wp:extent cx="7804785" cy="2347595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4785" cy="23475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44AA9" w:rsidRPr="008508BD" w:rsidRDefault="00544AA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ermStart w:id="733285050" w:edGrp="everyone"/>
                            <w:r w:rsidRPr="008508BD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itle</w:t>
                            </w:r>
                          </w:p>
                          <w:p w:rsidR="0016253E" w:rsidRPr="008508BD" w:rsidRDefault="0016253E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b Heading</w:t>
                            </w:r>
                          </w:p>
                          <w:p w:rsidR="0016253E" w:rsidRPr="00EF660D" w:rsidRDefault="0016253E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544AA9" w:rsidRPr="008508BD" w:rsidRDefault="00544AA9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ate</w:t>
                            </w:r>
                          </w:p>
                          <w:p w:rsidR="00544AA9" w:rsidRPr="008508BD" w:rsidRDefault="00544AA9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Time </w:t>
                            </w:r>
                          </w:p>
                          <w:p w:rsidR="00544AA9" w:rsidRPr="008508BD" w:rsidRDefault="00544AA9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508BD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lace</w:t>
                            </w:r>
                            <w:permEnd w:id="73328505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11D12" id="Text Box 25" o:spid="_x0000_s1028" type="#_x0000_t202" style="position:absolute;margin-left:-59.75pt;margin-top:243pt;width:614.55pt;height:184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" filled="f" stroked="f" strokeweight=".5pt">
                <v:textbox>
                  <w:txbxContent>
                    <w:p w:rsidR="00544AA9" w:rsidRPr="008508BD" w:rsidRDefault="00544AA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ermStart w:id="733285050" w:edGrp="everyone"/>
                      <w:r w:rsidRPr="008508BD">
                        <w:rPr>
                          <w:rFonts w:ascii="Arial Black" w:hAnsi="Arial Black" w:cs="Arial"/>
                          <w:b/>
                          <w:color w:val="CE9F20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itle</w:t>
                      </w:r>
                    </w:p>
                    <w:p w:rsidR="0016253E" w:rsidRPr="008508BD" w:rsidRDefault="0016253E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508BD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b Heading</w:t>
                      </w:r>
                    </w:p>
                    <w:p w:rsidR="0016253E" w:rsidRPr="00EF660D" w:rsidRDefault="0016253E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544AA9" w:rsidRPr="008508BD" w:rsidRDefault="00544AA9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508BD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ate</w:t>
                      </w:r>
                    </w:p>
                    <w:p w:rsidR="00544AA9" w:rsidRPr="008508BD" w:rsidRDefault="00544AA9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508BD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Time </w:t>
                      </w:r>
                    </w:p>
                    <w:p w:rsidR="00544AA9" w:rsidRPr="008508BD" w:rsidRDefault="00544AA9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508BD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lace</w:t>
                      </w:r>
                      <w:permEnd w:id="733285050"/>
                    </w:p>
                  </w:txbxContent>
                </v:textbox>
              </v:shape>
            </w:pict>
          </mc:Fallback>
        </mc:AlternateContent>
      </w:r>
      <w:permStart w:id="703208203" w:edGrp="everyone"/>
      <w:permEnd w:id="1367764977"/>
      <w:r w:rsidR="00544AA9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3FE0FBB" wp14:editId="34AE5ACA">
                <wp:simplePos x="0" y="0"/>
                <wp:positionH relativeFrom="column">
                  <wp:posOffset>5600700</wp:posOffset>
                </wp:positionH>
                <wp:positionV relativeFrom="paragraph">
                  <wp:posOffset>13780135</wp:posOffset>
                </wp:positionV>
                <wp:extent cx="2705100" cy="9779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977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44AA9" w:rsidRPr="00C36216" w:rsidRDefault="00C36216">
                            <w:pPr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ermStart w:id="842874458" w:edGrp="everyone"/>
                            <w:r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ontact Name / Department</w:t>
                            </w:r>
                          </w:p>
                          <w:p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ame or Title</w:t>
                            </w:r>
                          </w:p>
                          <w:p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36216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Ph:</w:t>
                            </w:r>
                          </w:p>
                          <w:p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36216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m: </w:t>
                            </w:r>
                            <w:permEnd w:id="84287445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FE0FBB" id="Text Box 28" o:spid="_x0000_s1029" type="#_x0000_t202" style="position:absolute;margin-left:441pt;margin-top:1085.05pt;width:213pt;height:7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" filled="f" stroked="f" strokeweight=".5pt">
                <v:textbox>
                  <w:txbxContent>
                    <w:p w:rsidR="00544AA9" w:rsidRPr="00C36216" w:rsidRDefault="00C36216">
                      <w:pPr>
                        <w:rPr>
                          <w:rFonts w:ascii="Arial Black" w:hAnsi="Arial Black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permStart w:id="842874458" w:edGrp="everyone"/>
                      <w:r>
                        <w:rPr>
                          <w:rFonts w:ascii="Arial Black" w:hAnsi="Arial Black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Contact Name / Department</w:t>
                      </w:r>
                    </w:p>
                    <w:p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ame or Title</w:t>
                      </w:r>
                    </w:p>
                    <w:p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36216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Ph:</w:t>
                      </w:r>
                    </w:p>
                    <w:p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36216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Em: </w:t>
                      </w:r>
                      <w:permEnd w:id="842874458"/>
                    </w:p>
                  </w:txbxContent>
                </v:textbox>
              </v:shape>
            </w:pict>
          </mc:Fallback>
        </mc:AlternateContent>
      </w:r>
      <w:permEnd w:id="703208203"/>
    </w:p>
    <w:sectPr w:rsidR="005F70E4" w:rsidSect="008508BD">
      <w:pgSz w:w="12240" w:h="15840" w:code="1"/>
      <w:pgMar w:top="539" w:right="2160" w:bottom="9435" w:left="216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076C" w:rsidRDefault="00A9076C" w:rsidP="004F1626">
      <w:r>
        <w:separator/>
      </w:r>
    </w:p>
  </w:endnote>
  <w:endnote w:type="continuationSeparator" w:id="0">
    <w:p w:rsidR="00A9076C" w:rsidRDefault="00A9076C" w:rsidP="004F1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076C" w:rsidRDefault="00A9076C" w:rsidP="004F1626">
      <w:r>
        <w:separator/>
      </w:r>
    </w:p>
  </w:footnote>
  <w:footnote w:type="continuationSeparator" w:id="0">
    <w:p w:rsidR="00A9076C" w:rsidRDefault="00A9076C" w:rsidP="004F16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H7Z45b3hiUxmXP6dm4OSxPuFNYSpNhfz/+KJfDFB8d14ZanxTUafRRuFbUQkY85Wpu4DpoipflrkA7V7/sMpyw==" w:salt="Kj999orvBNr3CavWMkBTXw==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QyNLWwtDQwt7BQ0lEKTi0uzszPAykwqgUAxQMNqSwAAAA="/>
  </w:docVars>
  <w:rsids>
    <w:rsidRoot w:val="00DD485F"/>
    <w:rsid w:val="000056F4"/>
    <w:rsid w:val="0007244D"/>
    <w:rsid w:val="000D247E"/>
    <w:rsid w:val="0016253E"/>
    <w:rsid w:val="00194B1B"/>
    <w:rsid w:val="001B326D"/>
    <w:rsid w:val="001D301F"/>
    <w:rsid w:val="003A5BE8"/>
    <w:rsid w:val="003B7DE5"/>
    <w:rsid w:val="003F4623"/>
    <w:rsid w:val="0046073B"/>
    <w:rsid w:val="004F1626"/>
    <w:rsid w:val="00512A1C"/>
    <w:rsid w:val="00530B31"/>
    <w:rsid w:val="00544AA9"/>
    <w:rsid w:val="005F70E4"/>
    <w:rsid w:val="00606B91"/>
    <w:rsid w:val="00606D3B"/>
    <w:rsid w:val="00660964"/>
    <w:rsid w:val="00726291"/>
    <w:rsid w:val="00783344"/>
    <w:rsid w:val="007E6EBA"/>
    <w:rsid w:val="007F4030"/>
    <w:rsid w:val="00820E6B"/>
    <w:rsid w:val="008508BD"/>
    <w:rsid w:val="00904EDB"/>
    <w:rsid w:val="00943DA8"/>
    <w:rsid w:val="00985815"/>
    <w:rsid w:val="009B6375"/>
    <w:rsid w:val="009C0C71"/>
    <w:rsid w:val="00A6114F"/>
    <w:rsid w:val="00A9076C"/>
    <w:rsid w:val="00A958C2"/>
    <w:rsid w:val="00AD01C1"/>
    <w:rsid w:val="00B024DE"/>
    <w:rsid w:val="00BE3F25"/>
    <w:rsid w:val="00BE590D"/>
    <w:rsid w:val="00C36216"/>
    <w:rsid w:val="00C433E0"/>
    <w:rsid w:val="00CB471C"/>
    <w:rsid w:val="00D062D3"/>
    <w:rsid w:val="00D73B6B"/>
    <w:rsid w:val="00DD485F"/>
    <w:rsid w:val="00E31192"/>
    <w:rsid w:val="00E65CBA"/>
    <w:rsid w:val="00EF660D"/>
    <w:rsid w:val="00FB0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ACA60D3D-5849-4D49-AB56-D78B02E5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01F"/>
    <w:rPr>
      <w:color w:val="21212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0056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056F4"/>
    <w:rPr>
      <w:rFonts w:ascii="Segoe UI" w:hAnsi="Segoe UI" w:cs="Segoe UI"/>
      <w:color w:val="212120"/>
      <w:kern w:val="28"/>
      <w:sz w:val="18"/>
      <w:szCs w:val="18"/>
    </w:rPr>
  </w:style>
  <w:style w:type="paragraph" w:styleId="Header">
    <w:name w:val="header"/>
    <w:basedOn w:val="Normal"/>
    <w:link w:val="HeaderChar"/>
    <w:rsid w:val="004F16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F1626"/>
    <w:rPr>
      <w:color w:val="212120"/>
      <w:kern w:val="28"/>
    </w:rPr>
  </w:style>
  <w:style w:type="paragraph" w:styleId="Footer">
    <w:name w:val="footer"/>
    <w:basedOn w:val="Normal"/>
    <w:link w:val="FooterChar"/>
    <w:rsid w:val="004F16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F1626"/>
    <w:rPr>
      <w:color w:val="212120"/>
      <w:kern w:val="28"/>
    </w:rPr>
  </w:style>
  <w:style w:type="paragraph" w:styleId="Revision">
    <w:name w:val="Revision"/>
    <w:hidden/>
    <w:uiPriority w:val="99"/>
    <w:semiHidden/>
    <w:rsid w:val="00544AA9"/>
    <w:rPr>
      <w:color w:val="21212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4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C3988A-8514-4984-92D7-A08B4EFEB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0</Words>
  <Characters>8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Links>
    <vt:vector size="6" baseType="variant">
      <vt:variant>
        <vt:i4>3407985</vt:i4>
      </vt:variant>
      <vt:variant>
        <vt:i4>-1</vt:i4>
      </vt:variant>
      <vt:variant>
        <vt:i4>1027</vt:i4>
      </vt:variant>
      <vt:variant>
        <vt:i4>1</vt:i4>
      </vt:variant>
      <vt:variant>
        <vt:lpwstr>C:\Documents and Settings\tamic\Desktop\TC999D\TC9990601D-PB\TC9990601-IMG02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t Wood</cp:lastModifiedBy>
  <cp:revision>7</cp:revision>
  <cp:lastPrinted>2018-01-13T01:16:00Z</cp:lastPrinted>
  <dcterms:created xsi:type="dcterms:W3CDTF">2020-06-04T18:30:00Z</dcterms:created>
  <dcterms:modified xsi:type="dcterms:W3CDTF">2021-09-07T18:24:00Z</dcterms:modified>
</cp:coreProperties>
</file>